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19DB" w:rsidRPr="00BA21E9" w:rsidRDefault="00520DA3" w:rsidP="00A0453B">
      <w:pPr>
        <w:widowControl/>
        <w:tabs>
          <w:tab w:val="left" w:pos="180"/>
          <w:tab w:val="left" w:pos="6210"/>
          <w:tab w:val="left" w:pos="7380"/>
        </w:tabs>
        <w:ind w:left="180"/>
        <w:rPr>
          <w:rFonts w:ascii="Cambria" w:hAnsi="Cambria"/>
          <w:szCs w:val="24"/>
        </w:rPr>
      </w:pPr>
      <w:r w:rsidRPr="00BA21E9">
        <w:rPr>
          <w:rFonts w:ascii="Cambria" w:hAnsi="Cambria"/>
          <w:szCs w:val="24"/>
        </w:rPr>
        <w:t xml:space="preserve">BULLETIN </w:t>
      </w:r>
      <w:r w:rsidR="00BE0B92" w:rsidRPr="00BA21E9">
        <w:rPr>
          <w:rFonts w:ascii="Cambria" w:hAnsi="Cambria"/>
          <w:szCs w:val="24"/>
        </w:rPr>
        <w:t>201</w:t>
      </w:r>
      <w:r w:rsidR="00C006F0" w:rsidRPr="00BA21E9">
        <w:rPr>
          <w:rFonts w:ascii="Cambria" w:hAnsi="Cambria"/>
          <w:szCs w:val="24"/>
        </w:rPr>
        <w:t>8</w:t>
      </w:r>
      <w:r w:rsidR="00BE0B92" w:rsidRPr="00BA21E9">
        <w:rPr>
          <w:rFonts w:ascii="Cambria" w:hAnsi="Cambria"/>
          <w:szCs w:val="24"/>
        </w:rPr>
        <w:t>-</w:t>
      </w:r>
      <w:r w:rsidR="00626912">
        <w:rPr>
          <w:rFonts w:ascii="Cambria" w:hAnsi="Cambria"/>
          <w:szCs w:val="24"/>
        </w:rPr>
        <w:t>31</w:t>
      </w:r>
      <w:r w:rsidR="008B157A" w:rsidRPr="00BA21E9">
        <w:rPr>
          <w:rFonts w:ascii="Cambria" w:hAnsi="Cambria"/>
          <w:szCs w:val="24"/>
        </w:rPr>
        <w:tab/>
      </w:r>
      <w:r w:rsidR="009044CB" w:rsidRPr="00BA21E9">
        <w:rPr>
          <w:rFonts w:ascii="Cambria" w:hAnsi="Cambria"/>
          <w:szCs w:val="24"/>
        </w:rPr>
        <w:fldChar w:fldCharType="begin"/>
      </w:r>
      <w:r w:rsidR="009044CB" w:rsidRPr="00BA21E9">
        <w:rPr>
          <w:rFonts w:ascii="Cambria" w:hAnsi="Cambria"/>
          <w:szCs w:val="24"/>
        </w:rPr>
        <w:instrText xml:space="preserve"> DATE \@ "MMMM d, yyyy" </w:instrText>
      </w:r>
      <w:r w:rsidR="009044CB" w:rsidRPr="00BA21E9">
        <w:rPr>
          <w:rFonts w:ascii="Cambria" w:hAnsi="Cambria"/>
          <w:szCs w:val="24"/>
        </w:rPr>
        <w:fldChar w:fldCharType="separate"/>
      </w:r>
      <w:r w:rsidR="007E164D">
        <w:rPr>
          <w:rFonts w:ascii="Cambria" w:hAnsi="Cambria"/>
          <w:noProof/>
          <w:szCs w:val="24"/>
        </w:rPr>
        <w:t>March 8, 2018</w:t>
      </w:r>
      <w:r w:rsidR="009044CB" w:rsidRPr="00BA21E9">
        <w:rPr>
          <w:rFonts w:ascii="Cambria" w:hAnsi="Cambria"/>
          <w:szCs w:val="24"/>
        </w:rPr>
        <w:fldChar w:fldCharType="end"/>
      </w:r>
    </w:p>
    <w:tbl>
      <w:tblPr>
        <w:tblW w:w="0" w:type="auto"/>
        <w:tblInd w:w="177" w:type="dxa"/>
        <w:tblLayout w:type="fixed"/>
        <w:tblCellMar>
          <w:left w:w="87" w:type="dxa"/>
          <w:right w:w="87" w:type="dxa"/>
        </w:tblCellMar>
        <w:tblLook w:val="0000" w:firstRow="0" w:lastRow="0" w:firstColumn="0" w:lastColumn="0" w:noHBand="0" w:noVBand="0"/>
      </w:tblPr>
      <w:tblGrid>
        <w:gridCol w:w="3060"/>
        <w:gridCol w:w="2910"/>
        <w:gridCol w:w="3330"/>
      </w:tblGrid>
      <w:tr w:rsidR="00BF19DB" w:rsidRPr="00BA21E9">
        <w:trPr>
          <w:cantSplit/>
        </w:trPr>
        <w:tc>
          <w:tcPr>
            <w:tcW w:w="3060" w:type="dxa"/>
            <w:tcBorders>
              <w:top w:val="double" w:sz="7" w:space="0" w:color="000000"/>
              <w:left w:val="double" w:sz="7" w:space="0" w:color="000000"/>
              <w:bottom w:val="single" w:sz="6" w:space="0" w:color="FFFFFF"/>
              <w:right w:val="single" w:sz="6" w:space="0" w:color="FFFFFF"/>
            </w:tcBorders>
          </w:tcPr>
          <w:p w:rsidR="00BF19DB" w:rsidRPr="00BA21E9" w:rsidRDefault="00BF19DB" w:rsidP="00651A78">
            <w:pPr>
              <w:widowControl/>
              <w:rPr>
                <w:rFonts w:ascii="Cambria" w:hAnsi="Cambria"/>
                <w:szCs w:val="24"/>
              </w:rPr>
            </w:pPr>
            <w:r w:rsidRPr="00BA21E9">
              <w:rPr>
                <w:rFonts w:ascii="Cambria" w:hAnsi="Cambria"/>
                <w:szCs w:val="24"/>
              </w:rPr>
              <w:t>U.S. Department of Labor</w:t>
            </w:r>
          </w:p>
          <w:p w:rsidR="00046151" w:rsidRPr="00BA21E9" w:rsidRDefault="00BF19DB" w:rsidP="00C31D4D">
            <w:pPr>
              <w:widowControl/>
              <w:ind w:left="3"/>
              <w:rPr>
                <w:rFonts w:ascii="Cambria" w:hAnsi="Cambria"/>
                <w:szCs w:val="24"/>
              </w:rPr>
            </w:pPr>
            <w:r w:rsidRPr="00BA21E9">
              <w:rPr>
                <w:rFonts w:ascii="Cambria" w:hAnsi="Cambria"/>
                <w:szCs w:val="24"/>
              </w:rPr>
              <w:t>Employment and Training</w:t>
            </w:r>
          </w:p>
          <w:p w:rsidR="00BF19DB" w:rsidRPr="00BA21E9" w:rsidRDefault="00046151" w:rsidP="00C31D4D">
            <w:pPr>
              <w:widowControl/>
              <w:ind w:left="3"/>
              <w:rPr>
                <w:rFonts w:ascii="Cambria" w:hAnsi="Cambria"/>
                <w:szCs w:val="24"/>
              </w:rPr>
            </w:pPr>
            <w:r w:rsidRPr="00BA21E9">
              <w:rPr>
                <w:rFonts w:ascii="Cambria" w:hAnsi="Cambria"/>
                <w:szCs w:val="24"/>
              </w:rPr>
              <w:t xml:space="preserve"> </w:t>
            </w:r>
            <w:r w:rsidR="00785377" w:rsidRPr="00BA21E9">
              <w:rPr>
                <w:rFonts w:ascii="Cambria" w:hAnsi="Cambria"/>
                <w:szCs w:val="24"/>
              </w:rPr>
              <w:t xml:space="preserve"> </w:t>
            </w:r>
            <w:r w:rsidR="00BF19DB" w:rsidRPr="00BA21E9">
              <w:rPr>
                <w:rFonts w:ascii="Cambria" w:hAnsi="Cambria"/>
                <w:szCs w:val="24"/>
              </w:rPr>
              <w:t>Administration</w:t>
            </w:r>
          </w:p>
          <w:p w:rsidR="00BF19DB" w:rsidRPr="00BA21E9" w:rsidRDefault="00FF1C09" w:rsidP="00C31D4D">
            <w:pPr>
              <w:widowControl/>
              <w:ind w:firstLine="3"/>
              <w:rPr>
                <w:rFonts w:ascii="Cambria" w:hAnsi="Cambria"/>
                <w:szCs w:val="24"/>
              </w:rPr>
            </w:pPr>
            <w:r w:rsidRPr="00BA21E9">
              <w:rPr>
                <w:rFonts w:ascii="Cambria" w:hAnsi="Cambria"/>
                <w:szCs w:val="24"/>
              </w:rPr>
              <w:t xml:space="preserve">Office of </w:t>
            </w:r>
            <w:r w:rsidR="00BF19DB" w:rsidRPr="00BA21E9">
              <w:rPr>
                <w:rFonts w:ascii="Cambria" w:hAnsi="Cambria"/>
                <w:szCs w:val="24"/>
              </w:rPr>
              <w:t xml:space="preserve">Apprenticeship </w:t>
            </w:r>
            <w:r w:rsidR="002B64D6" w:rsidRPr="00BA21E9">
              <w:rPr>
                <w:rFonts w:ascii="Cambria" w:hAnsi="Cambria"/>
                <w:szCs w:val="24"/>
              </w:rPr>
              <w:t>(OA)</w:t>
            </w:r>
          </w:p>
          <w:p w:rsidR="00BF19DB" w:rsidRPr="00BA21E9" w:rsidRDefault="00BF19DB" w:rsidP="00651A78">
            <w:pPr>
              <w:widowControl/>
              <w:spacing w:after="28"/>
              <w:rPr>
                <w:rFonts w:ascii="Cambria" w:hAnsi="Cambria"/>
                <w:szCs w:val="24"/>
              </w:rPr>
            </w:pPr>
            <w:r w:rsidRPr="00BA21E9">
              <w:rPr>
                <w:rFonts w:ascii="Cambria" w:hAnsi="Cambria"/>
                <w:szCs w:val="24"/>
              </w:rPr>
              <w:t>Washington, D.C. 20210</w:t>
            </w:r>
          </w:p>
        </w:tc>
        <w:tc>
          <w:tcPr>
            <w:tcW w:w="2910" w:type="dxa"/>
            <w:vMerge w:val="restart"/>
            <w:tcBorders>
              <w:top w:val="double" w:sz="7" w:space="0" w:color="000000"/>
              <w:left w:val="single" w:sz="7" w:space="0" w:color="000000"/>
              <w:right w:val="single" w:sz="6" w:space="0" w:color="FFFFFF"/>
            </w:tcBorders>
          </w:tcPr>
          <w:p w:rsidR="00BF19DB" w:rsidRPr="00BA21E9" w:rsidRDefault="00BF19DB" w:rsidP="00651A78">
            <w:pPr>
              <w:widowControl/>
              <w:jc w:val="both"/>
              <w:rPr>
                <w:rFonts w:ascii="Cambria" w:hAnsi="Cambria"/>
                <w:szCs w:val="24"/>
              </w:rPr>
            </w:pPr>
            <w:r w:rsidRPr="00BA21E9">
              <w:rPr>
                <w:rFonts w:ascii="Cambria" w:hAnsi="Cambria"/>
                <w:szCs w:val="24"/>
                <w:u w:val="single"/>
              </w:rPr>
              <w:t>Distribution</w:t>
            </w:r>
            <w:r w:rsidRPr="00BA21E9">
              <w:rPr>
                <w:rFonts w:ascii="Cambria" w:hAnsi="Cambria"/>
                <w:szCs w:val="24"/>
              </w:rPr>
              <w:t>:</w:t>
            </w:r>
          </w:p>
          <w:p w:rsidR="00C31D4D" w:rsidRPr="00BA21E9" w:rsidRDefault="00C31D4D" w:rsidP="00651A78">
            <w:pPr>
              <w:widowControl/>
              <w:jc w:val="both"/>
              <w:rPr>
                <w:rFonts w:ascii="Cambria" w:hAnsi="Cambria"/>
                <w:szCs w:val="24"/>
              </w:rPr>
            </w:pPr>
          </w:p>
          <w:p w:rsidR="00BF19DB" w:rsidRPr="00BA21E9" w:rsidRDefault="00BF19DB" w:rsidP="00651A78">
            <w:pPr>
              <w:widowControl/>
              <w:jc w:val="both"/>
              <w:rPr>
                <w:rFonts w:ascii="Cambria" w:hAnsi="Cambria"/>
                <w:szCs w:val="24"/>
              </w:rPr>
            </w:pPr>
            <w:r w:rsidRPr="00BA21E9">
              <w:rPr>
                <w:rFonts w:ascii="Cambria" w:hAnsi="Cambria"/>
                <w:szCs w:val="24"/>
              </w:rPr>
              <w:t xml:space="preserve">A-541 </w:t>
            </w:r>
            <w:r w:rsidR="00782387" w:rsidRPr="00BA21E9">
              <w:rPr>
                <w:rFonts w:ascii="Cambria" w:hAnsi="Cambria"/>
                <w:szCs w:val="24"/>
              </w:rPr>
              <w:t>Headquarters</w:t>
            </w:r>
          </w:p>
          <w:p w:rsidR="00BF19DB" w:rsidRPr="00BA21E9" w:rsidRDefault="00BF19DB" w:rsidP="00651A78">
            <w:pPr>
              <w:widowControl/>
              <w:jc w:val="both"/>
              <w:rPr>
                <w:rFonts w:ascii="Cambria" w:hAnsi="Cambria"/>
                <w:szCs w:val="24"/>
              </w:rPr>
            </w:pPr>
            <w:r w:rsidRPr="00BA21E9">
              <w:rPr>
                <w:rFonts w:ascii="Cambria" w:hAnsi="Cambria"/>
                <w:szCs w:val="24"/>
              </w:rPr>
              <w:t>A-544 All Field Tech</w:t>
            </w:r>
          </w:p>
          <w:p w:rsidR="0056589A" w:rsidRPr="00BA21E9" w:rsidRDefault="00BF19DB" w:rsidP="001A0B5F">
            <w:pPr>
              <w:widowControl/>
              <w:spacing w:after="28"/>
              <w:rPr>
                <w:rFonts w:ascii="Cambria" w:hAnsi="Cambria"/>
                <w:szCs w:val="24"/>
              </w:rPr>
            </w:pPr>
            <w:r w:rsidRPr="00BA21E9">
              <w:rPr>
                <w:rFonts w:ascii="Cambria" w:hAnsi="Cambria"/>
                <w:szCs w:val="24"/>
              </w:rPr>
              <w:t>A-547</w:t>
            </w:r>
            <w:r w:rsidR="001A0B5F" w:rsidRPr="00BA21E9">
              <w:rPr>
                <w:rFonts w:ascii="Cambria" w:hAnsi="Cambria"/>
                <w:szCs w:val="24"/>
              </w:rPr>
              <w:t xml:space="preserve"> </w:t>
            </w:r>
            <w:r w:rsidRPr="00BA21E9">
              <w:rPr>
                <w:rFonts w:ascii="Cambria" w:hAnsi="Cambria"/>
                <w:szCs w:val="24"/>
              </w:rPr>
              <w:t>SD+RD+SA</w:t>
            </w:r>
            <w:r w:rsidR="0056147E" w:rsidRPr="00BA21E9">
              <w:rPr>
                <w:rFonts w:ascii="Cambria" w:hAnsi="Cambria"/>
                <w:szCs w:val="24"/>
              </w:rPr>
              <w:t>A</w:t>
            </w:r>
            <w:r w:rsidRPr="00BA21E9">
              <w:rPr>
                <w:rFonts w:ascii="Cambria" w:hAnsi="Cambria"/>
                <w:szCs w:val="24"/>
              </w:rPr>
              <w:t>+; Lab.Com</w:t>
            </w:r>
          </w:p>
        </w:tc>
        <w:tc>
          <w:tcPr>
            <w:tcW w:w="3330" w:type="dxa"/>
            <w:tcBorders>
              <w:top w:val="double" w:sz="7" w:space="0" w:color="000000"/>
              <w:left w:val="single" w:sz="7" w:space="0" w:color="000000"/>
              <w:bottom w:val="single" w:sz="6" w:space="0" w:color="FFFFFF"/>
              <w:right w:val="double" w:sz="7" w:space="0" w:color="000000"/>
            </w:tcBorders>
          </w:tcPr>
          <w:p w:rsidR="0006777E" w:rsidRPr="0006777E" w:rsidRDefault="0006777E" w:rsidP="0006777E">
            <w:pPr>
              <w:widowControl/>
              <w:jc w:val="both"/>
              <w:rPr>
                <w:rFonts w:ascii="Cambria" w:hAnsi="Cambria" w:cs="Arial"/>
                <w:szCs w:val="24"/>
              </w:rPr>
            </w:pPr>
            <w:r w:rsidRPr="0006777E">
              <w:rPr>
                <w:rFonts w:ascii="Cambria" w:hAnsi="Cambria" w:cs="Arial"/>
                <w:szCs w:val="24"/>
                <w:u w:val="single"/>
              </w:rPr>
              <w:t>Subject</w:t>
            </w:r>
            <w:r w:rsidRPr="0006777E">
              <w:rPr>
                <w:rFonts w:ascii="Cambria" w:hAnsi="Cambria" w:cs="Arial"/>
                <w:szCs w:val="24"/>
              </w:rPr>
              <w:t>:  New National Standards of Apprenticeship for</w:t>
            </w:r>
            <w:r w:rsidR="007E164D">
              <w:rPr>
                <w:rFonts w:ascii="Cambria" w:hAnsi="Cambria" w:cs="Arial"/>
                <w:szCs w:val="24"/>
              </w:rPr>
              <w:t xml:space="preserve"> Charter Communications, Inc. </w:t>
            </w:r>
            <w:bookmarkStart w:id="0" w:name="_GoBack"/>
            <w:bookmarkEnd w:id="0"/>
            <w:r w:rsidR="007E164D">
              <w:rPr>
                <w:rFonts w:ascii="Cambria" w:hAnsi="Cambria" w:cs="Arial"/>
                <w:szCs w:val="24"/>
              </w:rPr>
              <w:t>(</w:t>
            </w:r>
            <w:r w:rsidRPr="0006777E">
              <w:rPr>
                <w:rFonts w:ascii="Cambria" w:hAnsi="Cambria" w:cs="Arial"/>
                <w:szCs w:val="24"/>
              </w:rPr>
              <w:t>Spectrum)</w:t>
            </w:r>
          </w:p>
          <w:p w:rsidR="00BF4304" w:rsidRPr="00BA21E9" w:rsidRDefault="00BF4304" w:rsidP="00075AFF">
            <w:pPr>
              <w:widowControl/>
              <w:spacing w:after="28"/>
              <w:ind w:left="63"/>
              <w:rPr>
                <w:rFonts w:ascii="Cambria" w:hAnsi="Cambria"/>
                <w:szCs w:val="24"/>
                <w:u w:val="single"/>
              </w:rPr>
            </w:pPr>
          </w:p>
          <w:p w:rsidR="00344B28" w:rsidRPr="00BA21E9" w:rsidRDefault="00344B28" w:rsidP="0092266F">
            <w:pPr>
              <w:widowControl/>
              <w:spacing w:after="28"/>
              <w:rPr>
                <w:rFonts w:ascii="Cambria" w:hAnsi="Cambria"/>
                <w:szCs w:val="24"/>
              </w:rPr>
            </w:pPr>
            <w:r w:rsidRPr="00BA21E9">
              <w:rPr>
                <w:rFonts w:ascii="Cambria" w:hAnsi="Cambria"/>
                <w:szCs w:val="24"/>
                <w:u w:val="single"/>
              </w:rPr>
              <w:t>Code</w:t>
            </w:r>
            <w:r w:rsidRPr="00BA21E9">
              <w:rPr>
                <w:rFonts w:ascii="Cambria" w:hAnsi="Cambria"/>
                <w:szCs w:val="24"/>
              </w:rPr>
              <w:t xml:space="preserve">: </w:t>
            </w:r>
            <w:r w:rsidR="008B157A" w:rsidRPr="00BA21E9">
              <w:rPr>
                <w:rFonts w:ascii="Cambria" w:hAnsi="Cambria"/>
                <w:szCs w:val="24"/>
              </w:rPr>
              <w:t xml:space="preserve"> 400.1</w:t>
            </w:r>
          </w:p>
        </w:tc>
      </w:tr>
      <w:tr w:rsidR="00BF19DB" w:rsidRPr="00BA21E9">
        <w:trPr>
          <w:cantSplit/>
        </w:trPr>
        <w:tc>
          <w:tcPr>
            <w:tcW w:w="3060" w:type="dxa"/>
            <w:tcBorders>
              <w:top w:val="single" w:sz="7" w:space="0" w:color="000000"/>
              <w:left w:val="double" w:sz="7" w:space="0" w:color="000000"/>
              <w:bottom w:val="double" w:sz="7" w:space="0" w:color="000000"/>
              <w:right w:val="single" w:sz="6" w:space="0" w:color="FFFFFF"/>
            </w:tcBorders>
          </w:tcPr>
          <w:p w:rsidR="00BF19DB" w:rsidRPr="00BA21E9" w:rsidRDefault="00BF19DB" w:rsidP="00075AFF">
            <w:pPr>
              <w:spacing w:line="100" w:lineRule="exact"/>
              <w:rPr>
                <w:rFonts w:ascii="Cambria" w:hAnsi="Cambria"/>
                <w:szCs w:val="24"/>
              </w:rPr>
            </w:pPr>
          </w:p>
          <w:p w:rsidR="00BF19DB" w:rsidRPr="00BA21E9" w:rsidRDefault="0006777E" w:rsidP="00651A78">
            <w:pPr>
              <w:widowControl/>
              <w:spacing w:after="86"/>
              <w:jc w:val="both"/>
              <w:rPr>
                <w:rFonts w:ascii="Cambria" w:hAnsi="Cambria"/>
                <w:szCs w:val="24"/>
              </w:rPr>
            </w:pPr>
            <w:r w:rsidRPr="0006777E">
              <w:rPr>
                <w:rFonts w:ascii="Cambria" w:hAnsi="Cambria" w:cs="Arial"/>
                <w:szCs w:val="24"/>
              </w:rPr>
              <w:t>Symbols: DPSP/SHS</w:t>
            </w:r>
          </w:p>
        </w:tc>
        <w:tc>
          <w:tcPr>
            <w:tcW w:w="2910" w:type="dxa"/>
            <w:vMerge/>
            <w:tcBorders>
              <w:left w:val="single" w:sz="7" w:space="0" w:color="000000"/>
              <w:bottom w:val="double" w:sz="7" w:space="0" w:color="000000"/>
              <w:right w:val="single" w:sz="6" w:space="0" w:color="FFFFFF"/>
            </w:tcBorders>
          </w:tcPr>
          <w:p w:rsidR="00BF19DB" w:rsidRPr="00BA21E9" w:rsidRDefault="00BF19DB" w:rsidP="00651A78">
            <w:pPr>
              <w:widowControl/>
              <w:spacing w:after="86"/>
              <w:jc w:val="both"/>
              <w:rPr>
                <w:rFonts w:ascii="Cambria" w:hAnsi="Cambria"/>
                <w:szCs w:val="24"/>
              </w:rPr>
            </w:pPr>
          </w:p>
        </w:tc>
        <w:tc>
          <w:tcPr>
            <w:tcW w:w="3330" w:type="dxa"/>
            <w:tcBorders>
              <w:top w:val="single" w:sz="7" w:space="0" w:color="000000"/>
              <w:left w:val="single" w:sz="7" w:space="0" w:color="000000"/>
              <w:bottom w:val="double" w:sz="7" w:space="0" w:color="000000"/>
              <w:right w:val="double" w:sz="7" w:space="0" w:color="000000"/>
            </w:tcBorders>
          </w:tcPr>
          <w:p w:rsidR="00BF19DB" w:rsidRPr="00BA21E9" w:rsidRDefault="00BF19DB" w:rsidP="00651A78">
            <w:pPr>
              <w:spacing w:line="100" w:lineRule="exact"/>
              <w:rPr>
                <w:rFonts w:ascii="Cambria" w:hAnsi="Cambria"/>
                <w:szCs w:val="24"/>
              </w:rPr>
            </w:pPr>
          </w:p>
          <w:p w:rsidR="00BF19DB" w:rsidRPr="00BA21E9" w:rsidRDefault="00BF19DB" w:rsidP="00651A78">
            <w:pPr>
              <w:widowControl/>
              <w:spacing w:after="86"/>
              <w:jc w:val="both"/>
              <w:rPr>
                <w:rFonts w:ascii="Cambria" w:hAnsi="Cambria"/>
                <w:szCs w:val="24"/>
              </w:rPr>
            </w:pPr>
            <w:r w:rsidRPr="00BA21E9">
              <w:rPr>
                <w:rFonts w:ascii="Cambria" w:hAnsi="Cambria"/>
                <w:szCs w:val="24"/>
              </w:rPr>
              <w:t>Action: Immediate</w:t>
            </w:r>
          </w:p>
        </w:tc>
      </w:tr>
      <w:tr w:rsidR="00BF19DB" w:rsidRPr="00BA21E9">
        <w:tblPrEx>
          <w:tblCellMar>
            <w:left w:w="120" w:type="dxa"/>
            <w:right w:w="120" w:type="dxa"/>
          </w:tblCellMar>
        </w:tblPrEx>
        <w:tc>
          <w:tcPr>
            <w:tcW w:w="9300" w:type="dxa"/>
            <w:gridSpan w:val="3"/>
            <w:tcBorders>
              <w:top w:val="double" w:sz="7" w:space="0" w:color="000000"/>
              <w:left w:val="double" w:sz="7" w:space="0" w:color="000000"/>
              <w:bottom w:val="double" w:sz="7" w:space="0" w:color="000000"/>
              <w:right w:val="double" w:sz="7" w:space="0" w:color="000000"/>
            </w:tcBorders>
          </w:tcPr>
          <w:p w:rsidR="00BF19DB" w:rsidRPr="00BA21E9" w:rsidRDefault="00BF19DB" w:rsidP="00B1748B">
            <w:pPr>
              <w:rPr>
                <w:rFonts w:ascii="Cambria" w:hAnsi="Cambria"/>
                <w:szCs w:val="24"/>
              </w:rPr>
            </w:pPr>
          </w:p>
          <w:p w:rsidR="0006777E" w:rsidRPr="0006777E" w:rsidRDefault="0006777E" w:rsidP="0006777E">
            <w:pPr>
              <w:widowControl/>
              <w:jc w:val="both"/>
              <w:rPr>
                <w:rFonts w:ascii="Cambria" w:hAnsi="Cambria" w:cs="Arial"/>
                <w:szCs w:val="24"/>
              </w:rPr>
            </w:pPr>
            <w:r w:rsidRPr="0006777E">
              <w:rPr>
                <w:rFonts w:ascii="Cambria" w:hAnsi="Cambria" w:cs="Arial"/>
                <w:b/>
                <w:bCs/>
                <w:szCs w:val="24"/>
                <w:u w:val="single"/>
              </w:rPr>
              <w:t>PURPOSE</w:t>
            </w:r>
            <w:r w:rsidRPr="0006777E">
              <w:rPr>
                <w:rFonts w:ascii="Cambria" w:hAnsi="Cambria" w:cs="Arial"/>
                <w:b/>
                <w:bCs/>
                <w:szCs w:val="24"/>
              </w:rPr>
              <w:t>:</w:t>
            </w:r>
            <w:r w:rsidRPr="0006777E">
              <w:rPr>
                <w:rFonts w:ascii="Cambria" w:hAnsi="Cambria" w:cs="Arial"/>
                <w:szCs w:val="24"/>
              </w:rPr>
              <w:t xml:space="preserve">  To inform the staff of OA and the State Apprenticeship Agencies (SAA), Registered Apprenticeship program sponsors and other Registered Apprenticeship partners of the approval of new National Standards of Apprenticeship for Charter Communications, Inc. / Spectrum.  </w:t>
            </w:r>
          </w:p>
          <w:p w:rsidR="0006777E" w:rsidRPr="0006777E" w:rsidRDefault="0006777E" w:rsidP="0006777E">
            <w:pPr>
              <w:widowControl/>
              <w:jc w:val="both"/>
              <w:rPr>
                <w:rFonts w:ascii="Cambria" w:hAnsi="Cambria" w:cs="Arial"/>
                <w:szCs w:val="24"/>
              </w:rPr>
            </w:pPr>
          </w:p>
          <w:p w:rsidR="0006777E" w:rsidRPr="0006777E" w:rsidRDefault="0006777E" w:rsidP="0006777E">
            <w:pPr>
              <w:widowControl/>
              <w:jc w:val="both"/>
              <w:rPr>
                <w:rFonts w:ascii="Cambria" w:hAnsi="Cambria" w:cs="Arial"/>
                <w:szCs w:val="24"/>
              </w:rPr>
            </w:pPr>
            <w:r w:rsidRPr="0006777E">
              <w:rPr>
                <w:rFonts w:ascii="Cambria" w:hAnsi="Cambria" w:cs="Arial"/>
                <w:b/>
                <w:bCs/>
                <w:szCs w:val="24"/>
                <w:u w:val="single"/>
              </w:rPr>
              <w:t>BACKGROUND</w:t>
            </w:r>
            <w:r w:rsidRPr="0006777E">
              <w:rPr>
                <w:rFonts w:ascii="Cambria" w:hAnsi="Cambria" w:cs="Arial"/>
                <w:b/>
                <w:bCs/>
                <w:szCs w:val="24"/>
              </w:rPr>
              <w:t>:</w:t>
            </w:r>
            <w:r w:rsidRPr="0006777E">
              <w:rPr>
                <w:rFonts w:ascii="Cambria" w:hAnsi="Cambria" w:cs="Arial"/>
                <w:szCs w:val="24"/>
              </w:rPr>
              <w:t xml:space="preserve">  These new National Standards of Apprenticeship submitted by </w:t>
            </w:r>
          </w:p>
          <w:p w:rsidR="0006777E" w:rsidRPr="0006777E" w:rsidRDefault="0006777E" w:rsidP="0006777E">
            <w:pPr>
              <w:widowControl/>
              <w:jc w:val="both"/>
              <w:rPr>
                <w:rFonts w:ascii="Cambria" w:hAnsi="Cambria" w:cs="Arial"/>
                <w:szCs w:val="24"/>
              </w:rPr>
            </w:pPr>
            <w:proofErr w:type="gramStart"/>
            <w:r w:rsidRPr="0006777E">
              <w:rPr>
                <w:rFonts w:ascii="Cambria" w:hAnsi="Cambria" w:cs="Arial"/>
                <w:szCs w:val="24"/>
              </w:rPr>
              <w:t xml:space="preserve">Mr. Jay </w:t>
            </w:r>
            <w:proofErr w:type="spellStart"/>
            <w:r w:rsidRPr="0006777E">
              <w:rPr>
                <w:rFonts w:ascii="Cambria" w:hAnsi="Cambria" w:cs="Arial"/>
                <w:szCs w:val="24"/>
              </w:rPr>
              <w:t>Jallette</w:t>
            </w:r>
            <w:proofErr w:type="spellEnd"/>
            <w:r w:rsidRPr="0006777E">
              <w:rPr>
                <w:rFonts w:ascii="Cambria" w:hAnsi="Cambria" w:cs="Arial"/>
                <w:szCs w:val="24"/>
              </w:rPr>
              <w:t xml:space="preserve">, Military Sourcing Program Manager, </w:t>
            </w:r>
            <w:r w:rsidRPr="0006777E">
              <w:rPr>
                <w:rFonts w:ascii="Cambria" w:hAnsi="Cambria" w:cs="Arial"/>
              </w:rPr>
              <w:t>Charter Communications</w:t>
            </w:r>
            <w:r w:rsidRPr="0006777E">
              <w:rPr>
                <w:rFonts w:ascii="Cambria" w:hAnsi="Cambria" w:cs="Arial"/>
                <w:szCs w:val="24"/>
              </w:rPr>
              <w:t>, Inc., were approved by the OA Administrator</w:t>
            </w:r>
            <w:proofErr w:type="gramEnd"/>
            <w:r w:rsidRPr="0006777E">
              <w:rPr>
                <w:rFonts w:ascii="Cambria" w:hAnsi="Cambria" w:cs="Arial"/>
                <w:szCs w:val="24"/>
              </w:rPr>
              <w:t xml:space="preserve"> on February 2, 2018.  The new National Standards of Apprenticeship for Charter Communications, Inc. / Spectrum, for the occupation of Broadband Technician/Field Technician (Existing Title:  Telecommunications Technician) will be serviced by Region III, Regional Office of Apprenticeship.</w:t>
            </w:r>
          </w:p>
          <w:p w:rsidR="0006777E" w:rsidRPr="0006777E" w:rsidRDefault="0006777E" w:rsidP="0006777E">
            <w:pPr>
              <w:widowControl/>
              <w:jc w:val="both"/>
              <w:rPr>
                <w:rFonts w:ascii="Cambria" w:hAnsi="Cambria" w:cs="Arial"/>
                <w:b/>
                <w:szCs w:val="24"/>
                <w:u w:val="single"/>
              </w:rPr>
            </w:pPr>
          </w:p>
          <w:p w:rsidR="0006777E" w:rsidRPr="0006777E" w:rsidRDefault="0006777E" w:rsidP="0006777E">
            <w:pPr>
              <w:suppressAutoHyphens/>
              <w:spacing w:line="240" w:lineRule="atLeast"/>
              <w:jc w:val="both"/>
              <w:rPr>
                <w:rFonts w:ascii="Cambria" w:hAnsi="Cambria" w:cs="Arial"/>
                <w:szCs w:val="24"/>
              </w:rPr>
            </w:pPr>
            <w:r w:rsidRPr="0006777E">
              <w:rPr>
                <w:rFonts w:ascii="Cambria" w:hAnsi="Cambria" w:cs="Arial"/>
                <w:b/>
                <w:szCs w:val="24"/>
                <w:u w:val="single"/>
              </w:rPr>
              <w:t>ACTION</w:t>
            </w:r>
            <w:r w:rsidRPr="0006777E">
              <w:rPr>
                <w:rFonts w:ascii="Cambria" w:hAnsi="Cambria" w:cs="Arial"/>
                <w:b/>
                <w:szCs w:val="24"/>
              </w:rPr>
              <w:t>:</w:t>
            </w:r>
            <w:r w:rsidRPr="0006777E">
              <w:rPr>
                <w:rFonts w:ascii="Cambria" w:hAnsi="Cambria" w:cs="Arial"/>
                <w:szCs w:val="24"/>
              </w:rPr>
              <w:t xml:space="preserve">  </w:t>
            </w:r>
            <w:r w:rsidRPr="0006777E">
              <w:rPr>
                <w:rFonts w:ascii="Cambria" w:hAnsi="Cambria" w:cs="Arial"/>
                <w:bCs/>
                <w:szCs w:val="24"/>
              </w:rPr>
              <w:t xml:space="preserve">This bulletin </w:t>
            </w:r>
            <w:proofErr w:type="gramStart"/>
            <w:r w:rsidRPr="0006777E">
              <w:rPr>
                <w:rFonts w:ascii="Cambria" w:hAnsi="Cambria" w:cs="Arial"/>
                <w:bCs/>
                <w:szCs w:val="24"/>
              </w:rPr>
              <w:t>is being provided</w:t>
            </w:r>
            <w:proofErr w:type="gramEnd"/>
            <w:r w:rsidRPr="0006777E">
              <w:rPr>
                <w:rFonts w:ascii="Cambria" w:hAnsi="Cambria" w:cs="Arial"/>
                <w:bCs/>
                <w:szCs w:val="24"/>
              </w:rPr>
              <w:t xml:space="preserve"> to OA staff for informational purposes only.  The Region III, Regional Office of Apprenticeship will be responsible for maintenance and technical assistance regarding this program.</w:t>
            </w:r>
          </w:p>
          <w:p w:rsidR="0006777E" w:rsidRPr="0006777E" w:rsidRDefault="0006777E" w:rsidP="0006777E">
            <w:pPr>
              <w:widowControl/>
              <w:jc w:val="both"/>
              <w:rPr>
                <w:rFonts w:ascii="Cambria" w:hAnsi="Cambria" w:cs="Arial"/>
                <w:szCs w:val="24"/>
              </w:rPr>
            </w:pPr>
          </w:p>
          <w:p w:rsidR="0006777E" w:rsidRPr="0006777E" w:rsidRDefault="0006777E" w:rsidP="0006777E">
            <w:pPr>
              <w:widowControl/>
              <w:jc w:val="both"/>
              <w:rPr>
                <w:rFonts w:ascii="Cambria" w:hAnsi="Cambria" w:cs="Arial"/>
                <w:szCs w:val="24"/>
              </w:rPr>
            </w:pPr>
            <w:r w:rsidRPr="0006777E">
              <w:rPr>
                <w:rFonts w:ascii="Cambria" w:hAnsi="Cambria" w:cs="Arial"/>
                <w:szCs w:val="24"/>
              </w:rPr>
              <w:t>If you have any questions, please contact Charles Vaughan, State Director, Region III, at (803) 765-5547, or Stephen Sage, Program Analyst at (202) 693-3221.</w:t>
            </w:r>
            <w:r w:rsidRPr="0006777E">
              <w:rPr>
                <w:color w:val="1F497D"/>
              </w:rPr>
              <w:t xml:space="preserve"> </w:t>
            </w:r>
          </w:p>
          <w:p w:rsidR="0006777E" w:rsidRPr="0006777E" w:rsidRDefault="0006777E" w:rsidP="0006777E">
            <w:pPr>
              <w:widowControl/>
              <w:jc w:val="both"/>
              <w:rPr>
                <w:rFonts w:ascii="Cambria" w:hAnsi="Cambria" w:cs="Arial"/>
                <w:szCs w:val="24"/>
              </w:rPr>
            </w:pPr>
          </w:p>
          <w:p w:rsidR="0006777E" w:rsidRPr="0006777E" w:rsidRDefault="0006777E" w:rsidP="0006777E">
            <w:pPr>
              <w:widowControl/>
              <w:jc w:val="both"/>
              <w:rPr>
                <w:rFonts w:ascii="Cambria" w:hAnsi="Cambria" w:cs="Arial"/>
                <w:szCs w:val="24"/>
              </w:rPr>
            </w:pPr>
            <w:r w:rsidRPr="0006777E">
              <w:rPr>
                <w:rFonts w:ascii="Cambria" w:hAnsi="Cambria" w:cs="Arial"/>
                <w:b/>
                <w:szCs w:val="24"/>
                <w:u w:val="single"/>
              </w:rPr>
              <w:t>NOTE</w:t>
            </w:r>
            <w:r w:rsidRPr="0006777E">
              <w:rPr>
                <w:rFonts w:ascii="Cambria" w:hAnsi="Cambria" w:cs="Arial"/>
                <w:b/>
                <w:szCs w:val="24"/>
              </w:rPr>
              <w:t>:</w:t>
            </w:r>
            <w:r w:rsidRPr="0006777E">
              <w:rPr>
                <w:rFonts w:ascii="Cambria" w:hAnsi="Cambria" w:cs="Arial"/>
                <w:szCs w:val="24"/>
              </w:rPr>
              <w:t xml:space="preserve">  This bulletin </w:t>
            </w:r>
            <w:proofErr w:type="gramStart"/>
            <w:r w:rsidRPr="0006777E">
              <w:rPr>
                <w:rFonts w:ascii="Cambria" w:hAnsi="Cambria" w:cs="Arial"/>
                <w:szCs w:val="24"/>
              </w:rPr>
              <w:t>is being sent</w:t>
            </w:r>
            <w:proofErr w:type="gramEnd"/>
            <w:r w:rsidRPr="0006777E">
              <w:rPr>
                <w:rFonts w:ascii="Cambria" w:hAnsi="Cambria" w:cs="Arial"/>
                <w:szCs w:val="24"/>
              </w:rPr>
              <w:t xml:space="preserve"> via electronic mail.  </w:t>
            </w:r>
          </w:p>
          <w:p w:rsidR="0006777E" w:rsidRPr="0006777E" w:rsidRDefault="0006777E" w:rsidP="0006777E">
            <w:pPr>
              <w:widowControl/>
              <w:jc w:val="both"/>
              <w:rPr>
                <w:rFonts w:ascii="Cambria" w:hAnsi="Cambria" w:cs="Arial"/>
                <w:szCs w:val="24"/>
              </w:rPr>
            </w:pPr>
          </w:p>
          <w:p w:rsidR="0006777E" w:rsidRPr="0006777E" w:rsidRDefault="0006777E" w:rsidP="0006777E">
            <w:pPr>
              <w:widowControl/>
              <w:jc w:val="both"/>
              <w:rPr>
                <w:rFonts w:ascii="Cambria" w:hAnsi="Cambria" w:cs="Arial"/>
                <w:szCs w:val="24"/>
              </w:rPr>
            </w:pPr>
          </w:p>
          <w:p w:rsidR="002D7E75" w:rsidRPr="00BA21E9" w:rsidRDefault="002D7E75" w:rsidP="002177CA">
            <w:pPr>
              <w:widowControl/>
              <w:rPr>
                <w:rFonts w:ascii="Cambria" w:hAnsi="Cambria"/>
                <w:szCs w:val="24"/>
              </w:rPr>
            </w:pPr>
          </w:p>
          <w:p w:rsidR="00452916" w:rsidRPr="00BA21E9" w:rsidRDefault="00452916" w:rsidP="0092266F">
            <w:pPr>
              <w:widowControl/>
              <w:rPr>
                <w:rFonts w:ascii="Cambria" w:hAnsi="Cambria"/>
                <w:szCs w:val="24"/>
              </w:rPr>
            </w:pPr>
          </w:p>
          <w:p w:rsidR="002431AE" w:rsidRPr="00BA21E9" w:rsidRDefault="002431AE" w:rsidP="00651A78">
            <w:pPr>
              <w:widowControl/>
              <w:spacing w:after="28"/>
              <w:rPr>
                <w:rFonts w:ascii="Cambria" w:hAnsi="Cambria"/>
                <w:szCs w:val="24"/>
              </w:rPr>
            </w:pPr>
          </w:p>
          <w:p w:rsidR="00061D4E" w:rsidRPr="00BA21E9" w:rsidRDefault="00061D4E" w:rsidP="00651A78">
            <w:pPr>
              <w:widowControl/>
              <w:spacing w:after="28"/>
              <w:rPr>
                <w:rFonts w:ascii="Cambria" w:hAnsi="Cambria"/>
                <w:szCs w:val="24"/>
              </w:rPr>
            </w:pPr>
          </w:p>
          <w:p w:rsidR="00061D4E" w:rsidRPr="00BA21E9" w:rsidRDefault="00061D4E" w:rsidP="00651A78">
            <w:pPr>
              <w:widowControl/>
              <w:spacing w:after="28"/>
              <w:rPr>
                <w:rFonts w:ascii="Cambria" w:hAnsi="Cambria"/>
                <w:szCs w:val="24"/>
              </w:rPr>
            </w:pPr>
          </w:p>
          <w:p w:rsidR="00061D4E" w:rsidRPr="00BA21E9" w:rsidRDefault="00061D4E" w:rsidP="00651A78">
            <w:pPr>
              <w:widowControl/>
              <w:spacing w:after="28"/>
              <w:rPr>
                <w:rFonts w:ascii="Cambria" w:hAnsi="Cambria"/>
                <w:szCs w:val="24"/>
              </w:rPr>
            </w:pPr>
          </w:p>
          <w:p w:rsidR="00C006F0" w:rsidRPr="00BA21E9" w:rsidRDefault="00C006F0" w:rsidP="00651A78">
            <w:pPr>
              <w:widowControl/>
              <w:spacing w:after="28"/>
              <w:rPr>
                <w:rFonts w:ascii="Cambria" w:hAnsi="Cambria"/>
                <w:szCs w:val="24"/>
              </w:rPr>
            </w:pPr>
          </w:p>
          <w:p w:rsidR="00C006F0" w:rsidRPr="00BA21E9" w:rsidRDefault="00C006F0" w:rsidP="00651A78">
            <w:pPr>
              <w:widowControl/>
              <w:spacing w:after="28"/>
              <w:rPr>
                <w:rFonts w:ascii="Cambria" w:hAnsi="Cambria"/>
                <w:szCs w:val="24"/>
              </w:rPr>
            </w:pPr>
          </w:p>
          <w:p w:rsidR="00A51367" w:rsidRPr="00BA21E9" w:rsidRDefault="00A51367" w:rsidP="00651A78">
            <w:pPr>
              <w:widowControl/>
              <w:spacing w:after="28"/>
              <w:rPr>
                <w:rFonts w:ascii="Cambria" w:hAnsi="Cambria"/>
                <w:szCs w:val="24"/>
              </w:rPr>
            </w:pPr>
          </w:p>
          <w:p w:rsidR="00626912" w:rsidRPr="00BA21E9" w:rsidRDefault="00626912" w:rsidP="00651A78">
            <w:pPr>
              <w:widowControl/>
              <w:spacing w:after="28"/>
              <w:rPr>
                <w:rFonts w:ascii="Cambria" w:hAnsi="Cambria"/>
                <w:szCs w:val="24"/>
              </w:rPr>
            </w:pPr>
          </w:p>
          <w:p w:rsidR="002431AE" w:rsidRPr="00BA21E9" w:rsidRDefault="002431AE" w:rsidP="00651A78">
            <w:pPr>
              <w:widowControl/>
              <w:spacing w:after="28"/>
              <w:rPr>
                <w:rFonts w:ascii="Cambria" w:hAnsi="Cambria"/>
                <w:szCs w:val="24"/>
              </w:rPr>
            </w:pPr>
          </w:p>
        </w:tc>
      </w:tr>
    </w:tbl>
    <w:p w:rsidR="00BF19DB" w:rsidRPr="00BA21E9" w:rsidRDefault="00BF19DB" w:rsidP="00626912">
      <w:pPr>
        <w:widowControl/>
        <w:rPr>
          <w:szCs w:val="24"/>
        </w:rPr>
      </w:pPr>
    </w:p>
    <w:sectPr w:rsidR="00BF19DB" w:rsidRPr="00BA21E9" w:rsidSect="00BC383B">
      <w:footerReference w:type="default" r:id="rId7"/>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2C9" w:rsidRDefault="000C32C9">
      <w:r>
        <w:separator/>
      </w:r>
    </w:p>
  </w:endnote>
  <w:endnote w:type="continuationSeparator" w:id="0">
    <w:p w:rsidR="000C32C9" w:rsidRDefault="000C3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61FB" w:rsidRDefault="008D61FB" w:rsidP="008D61FB">
    <w:pPr>
      <w:pStyle w:val="Footer"/>
      <w:tabs>
        <w:tab w:val="clear" w:pos="4320"/>
        <w:tab w:val="clear" w:pos="8640"/>
        <w:tab w:val="left" w:pos="62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2C9" w:rsidRDefault="000C32C9">
      <w:r>
        <w:separator/>
      </w:r>
    </w:p>
  </w:footnote>
  <w:footnote w:type="continuationSeparator" w:id="0">
    <w:p w:rsidR="000C32C9" w:rsidRDefault="000C32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NDM3NTQ1NTUzMzZS0lEKTi0uzszPAykwMqgFAAH03kwtAAAA"/>
  </w:docVars>
  <w:rsids>
    <w:rsidRoot w:val="009D4041"/>
    <w:rsid w:val="000037AE"/>
    <w:rsid w:val="0000713F"/>
    <w:rsid w:val="0001704C"/>
    <w:rsid w:val="0002703C"/>
    <w:rsid w:val="000338E0"/>
    <w:rsid w:val="00042B15"/>
    <w:rsid w:val="00046151"/>
    <w:rsid w:val="00050AA2"/>
    <w:rsid w:val="00061D4E"/>
    <w:rsid w:val="0006777E"/>
    <w:rsid w:val="00075AFF"/>
    <w:rsid w:val="0009435C"/>
    <w:rsid w:val="000A41B6"/>
    <w:rsid w:val="000C25C8"/>
    <w:rsid w:val="000C32C9"/>
    <w:rsid w:val="000D1A8D"/>
    <w:rsid w:val="000D4CC5"/>
    <w:rsid w:val="000E421C"/>
    <w:rsid w:val="000F468D"/>
    <w:rsid w:val="00104875"/>
    <w:rsid w:val="00114A44"/>
    <w:rsid w:val="00116AE7"/>
    <w:rsid w:val="001431CF"/>
    <w:rsid w:val="0014359C"/>
    <w:rsid w:val="0014690A"/>
    <w:rsid w:val="00164DD8"/>
    <w:rsid w:val="00175179"/>
    <w:rsid w:val="00176EAC"/>
    <w:rsid w:val="001817E0"/>
    <w:rsid w:val="0018306C"/>
    <w:rsid w:val="001A0B5F"/>
    <w:rsid w:val="001B32BB"/>
    <w:rsid w:val="001C55A1"/>
    <w:rsid w:val="001C63C7"/>
    <w:rsid w:val="001D5438"/>
    <w:rsid w:val="001E157F"/>
    <w:rsid w:val="001E27A1"/>
    <w:rsid w:val="001E6929"/>
    <w:rsid w:val="001F2682"/>
    <w:rsid w:val="001F2F76"/>
    <w:rsid w:val="001F5D2A"/>
    <w:rsid w:val="00212372"/>
    <w:rsid w:val="002126F2"/>
    <w:rsid w:val="002177CA"/>
    <w:rsid w:val="0022271B"/>
    <w:rsid w:val="00223FD8"/>
    <w:rsid w:val="00233090"/>
    <w:rsid w:val="00233FC0"/>
    <w:rsid w:val="002431AE"/>
    <w:rsid w:val="00266F3E"/>
    <w:rsid w:val="00271D74"/>
    <w:rsid w:val="0028463B"/>
    <w:rsid w:val="002A19AA"/>
    <w:rsid w:val="002B4184"/>
    <w:rsid w:val="002B64D6"/>
    <w:rsid w:val="002D7E75"/>
    <w:rsid w:val="00313FAC"/>
    <w:rsid w:val="0031561D"/>
    <w:rsid w:val="003170F4"/>
    <w:rsid w:val="00326822"/>
    <w:rsid w:val="003406FE"/>
    <w:rsid w:val="00344B28"/>
    <w:rsid w:val="00361879"/>
    <w:rsid w:val="003652C9"/>
    <w:rsid w:val="0037080A"/>
    <w:rsid w:val="00390F97"/>
    <w:rsid w:val="0039666C"/>
    <w:rsid w:val="003A5AF6"/>
    <w:rsid w:val="003A7438"/>
    <w:rsid w:val="003B1155"/>
    <w:rsid w:val="003C1CD4"/>
    <w:rsid w:val="003C47E9"/>
    <w:rsid w:val="003C4F0B"/>
    <w:rsid w:val="003E5BD8"/>
    <w:rsid w:val="003E7690"/>
    <w:rsid w:val="0042242E"/>
    <w:rsid w:val="0043526C"/>
    <w:rsid w:val="00436E0D"/>
    <w:rsid w:val="004464F6"/>
    <w:rsid w:val="00452916"/>
    <w:rsid w:val="00457535"/>
    <w:rsid w:val="00464BE4"/>
    <w:rsid w:val="004814DD"/>
    <w:rsid w:val="00481679"/>
    <w:rsid w:val="004842FA"/>
    <w:rsid w:val="004851E4"/>
    <w:rsid w:val="00497B62"/>
    <w:rsid w:val="004B6ED9"/>
    <w:rsid w:val="004C5CE6"/>
    <w:rsid w:val="004D639D"/>
    <w:rsid w:val="004F3440"/>
    <w:rsid w:val="004F41F4"/>
    <w:rsid w:val="004F72B9"/>
    <w:rsid w:val="005114DD"/>
    <w:rsid w:val="00513D05"/>
    <w:rsid w:val="00520DA3"/>
    <w:rsid w:val="00525913"/>
    <w:rsid w:val="0053351E"/>
    <w:rsid w:val="00560A4E"/>
    <w:rsid w:val="0056147E"/>
    <w:rsid w:val="0056589A"/>
    <w:rsid w:val="0057597B"/>
    <w:rsid w:val="00576256"/>
    <w:rsid w:val="005863A6"/>
    <w:rsid w:val="00587B80"/>
    <w:rsid w:val="005A6DC4"/>
    <w:rsid w:val="005C3008"/>
    <w:rsid w:val="005D7765"/>
    <w:rsid w:val="005E2D6E"/>
    <w:rsid w:val="005E3F35"/>
    <w:rsid w:val="005E75DB"/>
    <w:rsid w:val="006047DC"/>
    <w:rsid w:val="006142C5"/>
    <w:rsid w:val="00626912"/>
    <w:rsid w:val="00642765"/>
    <w:rsid w:val="00651A78"/>
    <w:rsid w:val="00651BEE"/>
    <w:rsid w:val="006528CA"/>
    <w:rsid w:val="006816FB"/>
    <w:rsid w:val="0068263F"/>
    <w:rsid w:val="00691135"/>
    <w:rsid w:val="00693784"/>
    <w:rsid w:val="006952CE"/>
    <w:rsid w:val="006B7C78"/>
    <w:rsid w:val="006D4ACE"/>
    <w:rsid w:val="00707B61"/>
    <w:rsid w:val="00715BC4"/>
    <w:rsid w:val="0072772E"/>
    <w:rsid w:val="00727956"/>
    <w:rsid w:val="00754790"/>
    <w:rsid w:val="00755746"/>
    <w:rsid w:val="00756479"/>
    <w:rsid w:val="00760B6E"/>
    <w:rsid w:val="00767467"/>
    <w:rsid w:val="0077136D"/>
    <w:rsid w:val="00782387"/>
    <w:rsid w:val="00785377"/>
    <w:rsid w:val="00793C25"/>
    <w:rsid w:val="00797506"/>
    <w:rsid w:val="007A1227"/>
    <w:rsid w:val="007D0F96"/>
    <w:rsid w:val="007D33DA"/>
    <w:rsid w:val="007E164D"/>
    <w:rsid w:val="007E2059"/>
    <w:rsid w:val="007E7E83"/>
    <w:rsid w:val="007F1045"/>
    <w:rsid w:val="0080320E"/>
    <w:rsid w:val="00832BE5"/>
    <w:rsid w:val="00834012"/>
    <w:rsid w:val="00836EFE"/>
    <w:rsid w:val="00843266"/>
    <w:rsid w:val="008469BC"/>
    <w:rsid w:val="00857EDE"/>
    <w:rsid w:val="00862554"/>
    <w:rsid w:val="00862716"/>
    <w:rsid w:val="00885B6A"/>
    <w:rsid w:val="00894E91"/>
    <w:rsid w:val="008976D9"/>
    <w:rsid w:val="00897CDF"/>
    <w:rsid w:val="008B157A"/>
    <w:rsid w:val="008C10AD"/>
    <w:rsid w:val="008D2D4C"/>
    <w:rsid w:val="008D61FB"/>
    <w:rsid w:val="008D7DCD"/>
    <w:rsid w:val="008E3568"/>
    <w:rsid w:val="008F1736"/>
    <w:rsid w:val="008F6737"/>
    <w:rsid w:val="008F771F"/>
    <w:rsid w:val="009016A5"/>
    <w:rsid w:val="009044CB"/>
    <w:rsid w:val="00906AF6"/>
    <w:rsid w:val="00914185"/>
    <w:rsid w:val="0092266F"/>
    <w:rsid w:val="009344E0"/>
    <w:rsid w:val="00961531"/>
    <w:rsid w:val="00966697"/>
    <w:rsid w:val="00972FA6"/>
    <w:rsid w:val="00976CCE"/>
    <w:rsid w:val="00985E2C"/>
    <w:rsid w:val="009B62C1"/>
    <w:rsid w:val="009B736E"/>
    <w:rsid w:val="009C2DE1"/>
    <w:rsid w:val="009D4041"/>
    <w:rsid w:val="009E0D1D"/>
    <w:rsid w:val="009E72EB"/>
    <w:rsid w:val="00A03307"/>
    <w:rsid w:val="00A0453B"/>
    <w:rsid w:val="00A10D07"/>
    <w:rsid w:val="00A148F2"/>
    <w:rsid w:val="00A17232"/>
    <w:rsid w:val="00A24098"/>
    <w:rsid w:val="00A27030"/>
    <w:rsid w:val="00A372EC"/>
    <w:rsid w:val="00A51367"/>
    <w:rsid w:val="00A64C58"/>
    <w:rsid w:val="00A80FB9"/>
    <w:rsid w:val="00A97FE6"/>
    <w:rsid w:val="00AB25EF"/>
    <w:rsid w:val="00AB526A"/>
    <w:rsid w:val="00AC67E0"/>
    <w:rsid w:val="00AD116E"/>
    <w:rsid w:val="00AE11A1"/>
    <w:rsid w:val="00B0011A"/>
    <w:rsid w:val="00B04DD1"/>
    <w:rsid w:val="00B04F81"/>
    <w:rsid w:val="00B1748B"/>
    <w:rsid w:val="00B211BE"/>
    <w:rsid w:val="00B24E7A"/>
    <w:rsid w:val="00B308C5"/>
    <w:rsid w:val="00B57FC1"/>
    <w:rsid w:val="00B640AC"/>
    <w:rsid w:val="00B818CD"/>
    <w:rsid w:val="00BA21E9"/>
    <w:rsid w:val="00BB33D0"/>
    <w:rsid w:val="00BC107A"/>
    <w:rsid w:val="00BC28AF"/>
    <w:rsid w:val="00BC383B"/>
    <w:rsid w:val="00BC63A0"/>
    <w:rsid w:val="00BC7EEC"/>
    <w:rsid w:val="00BE0B92"/>
    <w:rsid w:val="00BE2450"/>
    <w:rsid w:val="00BE6008"/>
    <w:rsid w:val="00BE656C"/>
    <w:rsid w:val="00BE7944"/>
    <w:rsid w:val="00BF19DB"/>
    <w:rsid w:val="00BF32E7"/>
    <w:rsid w:val="00BF4304"/>
    <w:rsid w:val="00C006F0"/>
    <w:rsid w:val="00C0545E"/>
    <w:rsid w:val="00C117F7"/>
    <w:rsid w:val="00C12F9A"/>
    <w:rsid w:val="00C1532D"/>
    <w:rsid w:val="00C24535"/>
    <w:rsid w:val="00C31D4D"/>
    <w:rsid w:val="00C35CBA"/>
    <w:rsid w:val="00C51E49"/>
    <w:rsid w:val="00C56464"/>
    <w:rsid w:val="00C7256A"/>
    <w:rsid w:val="00C73221"/>
    <w:rsid w:val="00C806F0"/>
    <w:rsid w:val="00C83868"/>
    <w:rsid w:val="00C876A2"/>
    <w:rsid w:val="00CA1C9E"/>
    <w:rsid w:val="00CA1EEB"/>
    <w:rsid w:val="00CC6BF3"/>
    <w:rsid w:val="00CD1F8F"/>
    <w:rsid w:val="00CD34D4"/>
    <w:rsid w:val="00CD6AB7"/>
    <w:rsid w:val="00CD77A9"/>
    <w:rsid w:val="00CE209E"/>
    <w:rsid w:val="00CE417B"/>
    <w:rsid w:val="00CE5D25"/>
    <w:rsid w:val="00CF290B"/>
    <w:rsid w:val="00D13153"/>
    <w:rsid w:val="00D13ADD"/>
    <w:rsid w:val="00D43B63"/>
    <w:rsid w:val="00D4446C"/>
    <w:rsid w:val="00D762C3"/>
    <w:rsid w:val="00D91A6E"/>
    <w:rsid w:val="00D95F7A"/>
    <w:rsid w:val="00D9762A"/>
    <w:rsid w:val="00DA1BA2"/>
    <w:rsid w:val="00DB2530"/>
    <w:rsid w:val="00DC1475"/>
    <w:rsid w:val="00DD5F8F"/>
    <w:rsid w:val="00DE5A5C"/>
    <w:rsid w:val="00E030C9"/>
    <w:rsid w:val="00E12B05"/>
    <w:rsid w:val="00E86847"/>
    <w:rsid w:val="00E872D5"/>
    <w:rsid w:val="00E93717"/>
    <w:rsid w:val="00E941C2"/>
    <w:rsid w:val="00E94C46"/>
    <w:rsid w:val="00EA0927"/>
    <w:rsid w:val="00EB76AE"/>
    <w:rsid w:val="00EC680D"/>
    <w:rsid w:val="00EC7478"/>
    <w:rsid w:val="00ED4B89"/>
    <w:rsid w:val="00EE1DEB"/>
    <w:rsid w:val="00EE2C42"/>
    <w:rsid w:val="00F031B3"/>
    <w:rsid w:val="00F12416"/>
    <w:rsid w:val="00F3141D"/>
    <w:rsid w:val="00F372A2"/>
    <w:rsid w:val="00F4248A"/>
    <w:rsid w:val="00F436CA"/>
    <w:rsid w:val="00F56B37"/>
    <w:rsid w:val="00F651A0"/>
    <w:rsid w:val="00F67D30"/>
    <w:rsid w:val="00F71B70"/>
    <w:rsid w:val="00F946E1"/>
    <w:rsid w:val="00F9687C"/>
    <w:rsid w:val="00FC4B6D"/>
    <w:rsid w:val="00FE01A1"/>
    <w:rsid w:val="00FE0E9A"/>
    <w:rsid w:val="00FE114F"/>
    <w:rsid w:val="00FE67BB"/>
    <w:rsid w:val="00FE779A"/>
    <w:rsid w:val="00FF14E0"/>
    <w:rsid w:val="00FF1C09"/>
    <w:rsid w:val="00FF5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6FEE16"/>
  <w15:chartTrackingRefBased/>
  <w15:docId w15:val="{140E8DCF-4FB0-4D5C-92DA-955B4B995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tabs>
        <w:tab w:val="left" w:pos="-1440"/>
      </w:tabs>
      <w:ind w:right="-11"/>
      <w:outlineLvl w:val="0"/>
    </w:pPr>
    <w:rPr>
      <w:rFonts w:ascii="Arial" w:hAnsi="Arial"/>
      <w:b/>
      <w:u w:val="single"/>
    </w:rPr>
  </w:style>
  <w:style w:type="paragraph" w:styleId="Heading2">
    <w:name w:val="heading 2"/>
    <w:basedOn w:val="Normal"/>
    <w:next w:val="Normal"/>
    <w:qFormat/>
    <w:pPr>
      <w:keepNext/>
      <w:tabs>
        <w:tab w:val="left" w:pos="-1440"/>
      </w:tabs>
      <w:ind w:right="-11"/>
      <w:outlineLvl w:val="1"/>
    </w:pPr>
    <w:rPr>
      <w:rFonts w:ascii="Arial" w:hAnsi="Arial"/>
      <w:b/>
      <w:sz w:val="22"/>
      <w:u w:val="single"/>
    </w:rPr>
  </w:style>
  <w:style w:type="paragraph" w:styleId="Heading3">
    <w:name w:val="heading 3"/>
    <w:basedOn w:val="Normal"/>
    <w:next w:val="Normal"/>
    <w:qFormat/>
    <w:pPr>
      <w:keepNext/>
      <w:tabs>
        <w:tab w:val="left" w:pos="-1440"/>
      </w:tabs>
      <w:ind w:right="-11"/>
      <w:outlineLvl w:val="2"/>
    </w:pPr>
    <w:rPr>
      <w:rFonts w:ascii="Arial" w:hAnsi="Arial"/>
      <w:b/>
      <w:sz w:val="22"/>
    </w:rPr>
  </w:style>
  <w:style w:type="paragraph" w:styleId="Heading4">
    <w:name w:val="heading 4"/>
    <w:basedOn w:val="Normal"/>
    <w:next w:val="Normal"/>
    <w:qFormat/>
    <w:pPr>
      <w:keepNext/>
      <w:tabs>
        <w:tab w:val="left" w:pos="-1440"/>
      </w:tabs>
      <w:ind w:right="-11"/>
      <w:jc w:val="center"/>
      <w:outlineLvl w:val="3"/>
    </w:pPr>
    <w:rPr>
      <w:rFonts w:ascii="Arial" w:hAnsi="Arial"/>
      <w:b/>
      <w:sz w:val="22"/>
    </w:rPr>
  </w:style>
  <w:style w:type="paragraph" w:styleId="Heading5">
    <w:name w:val="heading 5"/>
    <w:basedOn w:val="Normal"/>
    <w:next w:val="Normal"/>
    <w:qFormat/>
    <w:pPr>
      <w:keepNext/>
      <w:tabs>
        <w:tab w:val="left" w:pos="-1440"/>
      </w:tabs>
      <w:ind w:left="720" w:right="-11"/>
      <w:outlineLvl w:val="4"/>
    </w:pPr>
    <w:rPr>
      <w:rFonts w:ascii="Arial" w:hAnsi="Arial"/>
      <w:i/>
      <w:sz w:val="22"/>
    </w:rPr>
  </w:style>
  <w:style w:type="paragraph" w:styleId="Heading6">
    <w:name w:val="heading 6"/>
    <w:basedOn w:val="Normal"/>
    <w:next w:val="Normal"/>
    <w:qFormat/>
    <w:pPr>
      <w:keepNext/>
      <w:outlineLvl w:val="5"/>
    </w:pPr>
    <w:rPr>
      <w:rFonts w:ascii="Arial" w:hAnsi="Arial"/>
      <w:b/>
      <w:sz w:val="22"/>
    </w:rPr>
  </w:style>
  <w:style w:type="paragraph" w:styleId="Heading7">
    <w:name w:val="heading 7"/>
    <w:basedOn w:val="Normal"/>
    <w:next w:val="Normal"/>
    <w:qFormat/>
    <w:pPr>
      <w:keepNext/>
      <w:spacing w:after="60"/>
      <w:outlineLvl w:val="6"/>
    </w:pPr>
    <w:rPr>
      <w:rFonts w:ascii="Arial" w:hAnsi="Arial"/>
      <w:b/>
      <w:sz w:val="22"/>
      <w:u w:val="single"/>
    </w:rPr>
  </w:style>
  <w:style w:type="paragraph" w:styleId="Heading8">
    <w:name w:val="heading 8"/>
    <w:basedOn w:val="Normal"/>
    <w:next w:val="Normal"/>
    <w:qFormat/>
    <w:pPr>
      <w:keepNext/>
      <w:jc w:val="center"/>
      <w:outlineLvl w:val="7"/>
    </w:pPr>
    <w:rPr>
      <w:rFonts w:ascii="Arial" w:hAnsi="Arial"/>
      <w:b/>
      <w:sz w:val="22"/>
    </w:rPr>
  </w:style>
  <w:style w:type="paragraph" w:styleId="Heading9">
    <w:name w:val="heading 9"/>
    <w:basedOn w:val="Normal"/>
    <w:next w:val="Normal"/>
    <w:qFormat/>
    <w:pPr>
      <w:keepNext/>
      <w:tabs>
        <w:tab w:val="left" w:pos="-1440"/>
      </w:tabs>
      <w:ind w:right="-11"/>
      <w:outlineLvl w:val="8"/>
    </w:pPr>
    <w:rPr>
      <w:rFonts w:ascii="Arial" w:hAnsi="Arial"/>
      <w: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ind w:left="2160" w:hanging="2160"/>
    </w:pPr>
  </w:style>
  <w:style w:type="paragraph" w:styleId="BodyText">
    <w:name w:val="Body Text"/>
    <w:basedOn w:val="Normal"/>
    <w:pPr>
      <w:tabs>
        <w:tab w:val="left" w:pos="-1440"/>
      </w:tabs>
      <w:ind w:right="-11"/>
      <w:jc w:val="both"/>
    </w:pPr>
    <w:rPr>
      <w:rFonts w:ascii="Arial" w:hAnsi="Arial"/>
    </w:rPr>
  </w:style>
  <w:style w:type="paragraph" w:styleId="BodyText2">
    <w:name w:val="Body Text 2"/>
    <w:basedOn w:val="Normal"/>
    <w:pPr>
      <w:tabs>
        <w:tab w:val="left" w:pos="-1440"/>
      </w:tabs>
      <w:ind w:right="-11"/>
    </w:pPr>
    <w:rPr>
      <w:rFonts w:ascii="Arial" w:hAnsi="Arial"/>
      <w:sz w:val="22"/>
    </w:rPr>
  </w:style>
  <w:style w:type="paragraph" w:styleId="BodyTextIndent">
    <w:name w:val="Body Text Indent"/>
    <w:basedOn w:val="Normal"/>
    <w:pPr>
      <w:tabs>
        <w:tab w:val="left" w:pos="-1440"/>
      </w:tabs>
      <w:ind w:left="360"/>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lockText">
    <w:name w:val="Block Text"/>
    <w:basedOn w:val="Normal"/>
    <w:pPr>
      <w:tabs>
        <w:tab w:val="left" w:pos="-1440"/>
      </w:tabs>
      <w:ind w:left="360" w:right="-11"/>
    </w:pPr>
    <w:rPr>
      <w:rFonts w:ascii="Arial" w:hAnsi="Arial"/>
      <w:sz w:val="22"/>
    </w:rPr>
  </w:style>
  <w:style w:type="paragraph" w:styleId="BodyText3">
    <w:name w:val="Body Text 3"/>
    <w:basedOn w:val="Normal"/>
    <w:rPr>
      <w:rFonts w:ascii="Arial" w:hAnsi="Arial"/>
      <w:sz w:val="22"/>
    </w:rPr>
  </w:style>
  <w:style w:type="paragraph" w:styleId="BodyTextIndent2">
    <w:name w:val="Body Text Indent 2"/>
    <w:basedOn w:val="Normal"/>
    <w:pPr>
      <w:ind w:left="720"/>
    </w:pPr>
    <w:rPr>
      <w:rFonts w:ascii="Arial" w:hAnsi="Arial"/>
      <w:sz w:val="22"/>
    </w:rPr>
  </w:style>
  <w:style w:type="character" w:styleId="Hyperlink">
    <w:name w:val="Hyperlink"/>
    <w:rPr>
      <w:color w:val="0000FF"/>
      <w:u w:val="single"/>
    </w:rPr>
  </w:style>
  <w:style w:type="paragraph" w:customStyle="1" w:styleId="1BulletList">
    <w:name w:val="1Bullet List"/>
    <w:pPr>
      <w:widowControl w:val="0"/>
      <w:tabs>
        <w:tab w:val="left" w:pos="720"/>
      </w:tabs>
      <w:autoSpaceDE w:val="0"/>
      <w:autoSpaceDN w:val="0"/>
      <w:adjustRightInd w:val="0"/>
      <w:ind w:left="720" w:hanging="720"/>
      <w:jc w:val="both"/>
    </w:pPr>
    <w:rPr>
      <w:rFonts w:ascii="Courier" w:hAnsi="Courier"/>
      <w:sz w:val="24"/>
    </w:rPr>
  </w:style>
  <w:style w:type="paragraph" w:styleId="BalloonText">
    <w:name w:val="Balloon Text"/>
    <w:basedOn w:val="Normal"/>
    <w:semiHidden/>
    <w:rsid w:val="00AC67E0"/>
    <w:rPr>
      <w:rFonts w:ascii="Tahoma" w:hAnsi="Tahoma" w:cs="Tahoma"/>
      <w:sz w:val="16"/>
      <w:szCs w:val="16"/>
    </w:rPr>
  </w:style>
  <w:style w:type="paragraph" w:styleId="DocumentMap">
    <w:name w:val="Document Map"/>
    <w:basedOn w:val="Normal"/>
    <w:semiHidden/>
    <w:rsid w:val="00AC67E0"/>
    <w:pPr>
      <w:shd w:val="clear" w:color="auto" w:fill="000080"/>
    </w:pPr>
    <w:rPr>
      <w:rFonts w:ascii="Tahoma" w:hAnsi="Tahoma" w:cs="Tahoma"/>
    </w:rPr>
  </w:style>
  <w:style w:type="character" w:styleId="CommentReference">
    <w:name w:val="annotation reference"/>
    <w:rsid w:val="00BE656C"/>
    <w:rPr>
      <w:sz w:val="16"/>
      <w:szCs w:val="16"/>
    </w:rPr>
  </w:style>
  <w:style w:type="paragraph" w:styleId="CommentText">
    <w:name w:val="annotation text"/>
    <w:basedOn w:val="Normal"/>
    <w:link w:val="CommentTextChar"/>
    <w:rsid w:val="00BE656C"/>
    <w:rPr>
      <w:sz w:val="20"/>
    </w:rPr>
  </w:style>
  <w:style w:type="character" w:customStyle="1" w:styleId="CommentTextChar">
    <w:name w:val="Comment Text Char"/>
    <w:link w:val="CommentText"/>
    <w:rsid w:val="00BE656C"/>
    <w:rPr>
      <w:snapToGrid w:val="0"/>
    </w:rPr>
  </w:style>
  <w:style w:type="paragraph" w:styleId="CommentSubject">
    <w:name w:val="annotation subject"/>
    <w:basedOn w:val="CommentText"/>
    <w:next w:val="CommentText"/>
    <w:link w:val="CommentSubjectChar"/>
    <w:rsid w:val="00BE656C"/>
    <w:rPr>
      <w:b/>
      <w:bCs/>
    </w:rPr>
  </w:style>
  <w:style w:type="character" w:customStyle="1" w:styleId="CommentSubjectChar">
    <w:name w:val="Comment Subject Char"/>
    <w:link w:val="CommentSubject"/>
    <w:rsid w:val="00BE656C"/>
    <w:rPr>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3B4960-92F2-4BD2-8F14-0369255101EF}">
  <ds:schemaRefs>
    <ds:schemaRef ds:uri="http://schemas.openxmlformats.org/officeDocument/2006/bibliography"/>
  </ds:schemaRefs>
</ds:datastoreItem>
</file>

<file path=customXml/itemProps2.xml><?xml version="1.0" encoding="utf-8"?>
<ds:datastoreItem xmlns:ds="http://schemas.openxmlformats.org/officeDocument/2006/customXml" ds:itemID="{40F97982-2796-4A07-B7D5-0E3ABC200488}"/>
</file>

<file path=customXml/itemProps3.xml><?xml version="1.0" encoding="utf-8"?>
<ds:datastoreItem xmlns:ds="http://schemas.openxmlformats.org/officeDocument/2006/customXml" ds:itemID="{93D6F658-01B6-401E-B17B-2A096F2228FC}"/>
</file>

<file path=customXml/itemProps4.xml><?xml version="1.0" encoding="utf-8"?>
<ds:datastoreItem xmlns:ds="http://schemas.openxmlformats.org/officeDocument/2006/customXml" ds:itemID="{D9625CF9-892D-4EFD-B316-73E06434A060}"/>
</file>

<file path=docProps/app.xml><?xml version="1.0" encoding="utf-8"?>
<Properties xmlns="http://schemas.openxmlformats.org/officeDocument/2006/extended-properties" xmlns:vt="http://schemas.openxmlformats.org/officeDocument/2006/docPropsVTypes">
  <Template>Normal</Template>
  <TotalTime>5</TotalTime>
  <Pages>1</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ULLETIN   2003-06</vt:lpstr>
    </vt:vector>
  </TitlesOfParts>
  <Company>AED</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IN   2003-06</dc:title>
  <dc:subject/>
  <dc:creator>Amy Dawson</dc:creator>
  <cp:keywords/>
  <cp:lastModifiedBy>Ramos, Tiffany -ETA</cp:lastModifiedBy>
  <cp:revision>4</cp:revision>
  <cp:lastPrinted>2017-11-21T18:21:00Z</cp:lastPrinted>
  <dcterms:created xsi:type="dcterms:W3CDTF">2018-02-28T10:50:00Z</dcterms:created>
  <dcterms:modified xsi:type="dcterms:W3CDTF">2018-03-08T19:35:00Z</dcterms:modified>
</cp:coreProperties>
</file>